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7DD3E0F4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3A0280">
        <w:rPr>
          <w:rFonts w:ascii="Verdana" w:hAnsi="Verdana" w:cs="Times New Roman"/>
          <w:sz w:val="20"/>
          <w:szCs w:val="20"/>
        </w:rPr>
        <w:t>3b</w:t>
      </w:r>
      <w:bookmarkStart w:id="1" w:name="_GoBack"/>
      <w:bookmarkEnd w:id="1"/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725DB2">
        <w:rPr>
          <w:rFonts w:ascii="Verdana" w:hAnsi="Verdana" w:cs="Times New Roman"/>
          <w:sz w:val="20"/>
          <w:szCs w:val="20"/>
        </w:rPr>
        <w:t>1</w:t>
      </w:r>
      <w:r w:rsidRPr="005B308E">
        <w:rPr>
          <w:rFonts w:ascii="Verdana" w:hAnsi="Verdana" w:cs="Times New Roman"/>
          <w:sz w:val="20"/>
          <w:szCs w:val="20"/>
        </w:rPr>
        <w:t>6.06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BA574D">
      <w:pPr>
        <w:spacing w:after="0" w:line="240" w:lineRule="auto"/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BA574D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BA574D">
        <w:rPr>
          <w:rFonts w:cs="Times New Roman"/>
          <w:i/>
          <w:sz w:val="18"/>
          <w:szCs w:val="18"/>
        </w:rPr>
        <w:t>(</w:t>
      </w:r>
      <w:r w:rsidRPr="00BA574D">
        <w:rPr>
          <w:rFonts w:cs="Times New Roman"/>
          <w:sz w:val="18"/>
          <w:szCs w:val="18"/>
        </w:rPr>
        <w:t>imię, nazwisko, stanowisko/podstawa do reprezentacji)</w:t>
      </w:r>
    </w:p>
    <w:p w14:paraId="42CE17B3" w14:textId="77777777" w:rsidR="00BA574D" w:rsidRDefault="00BA574D" w:rsidP="003C23CD">
      <w:pPr>
        <w:pStyle w:val="Nagwek"/>
        <w:jc w:val="both"/>
        <w:rPr>
          <w:rFonts w:cs="Times New Roman"/>
        </w:rPr>
      </w:pPr>
    </w:p>
    <w:p w14:paraId="32D0FBC3" w14:textId="6D5A7882" w:rsidR="002D370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BA574D">
        <w:rPr>
          <w:rFonts w:cs="Times New Roman"/>
        </w:rPr>
        <w:t>4</w:t>
      </w:r>
      <w:r w:rsidR="003C23CD" w:rsidRPr="003C23CD">
        <w:rPr>
          <w:rFonts w:cs="Times New Roman"/>
        </w:rPr>
        <w:t xml:space="preserve">/23 z dn. 06.06.2023 r. na </w:t>
      </w:r>
      <w:bookmarkStart w:id="2" w:name="_Hlk123678860"/>
      <w:r w:rsidR="00BA574D">
        <w:rPr>
          <w:rFonts w:eastAsia="Times New Roman"/>
          <w:b/>
          <w:lang w:eastAsia="pl-PL"/>
        </w:rPr>
        <w:t>Programistę informatyka (SDK)</w:t>
      </w:r>
      <w:r w:rsidR="00725DB2">
        <w:rPr>
          <w:rFonts w:eastAsia="Times New Roman"/>
          <w:b/>
          <w:lang w:eastAsia="pl-PL"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>„MAST - Cyfrowy bliźniak obiektów masztowych jako innowacyjna usługa inwentaryzacji z wykorzystaniem bezzałogowych statków powietrznych i sztucznej inteligencji” POIR.01.01.01-00-0426/22</w:t>
      </w:r>
      <w:bookmarkEnd w:id="2"/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14DD7EBA" w14:textId="77777777" w:rsidR="00BA574D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2C5FE34F" w14:textId="77445E2B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</w:t>
      </w:r>
      <w:r w:rsidRPr="003C23CD">
        <w:rPr>
          <w:rFonts w:cs="Times New Roman"/>
        </w:rPr>
        <w:lastRenderedPageBreak/>
        <w:t>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9D102" w14:textId="77777777" w:rsidR="00995E9D" w:rsidRDefault="00995E9D" w:rsidP="007C48BB">
      <w:pPr>
        <w:spacing w:after="0" w:line="240" w:lineRule="auto"/>
      </w:pPr>
      <w:r>
        <w:separator/>
      </w:r>
    </w:p>
  </w:endnote>
  <w:endnote w:type="continuationSeparator" w:id="0">
    <w:p w14:paraId="0378EA9D" w14:textId="77777777" w:rsidR="00995E9D" w:rsidRDefault="00995E9D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93C79" w14:textId="77777777" w:rsidR="00995E9D" w:rsidRDefault="00995E9D" w:rsidP="007C48BB">
      <w:pPr>
        <w:spacing w:after="0" w:line="240" w:lineRule="auto"/>
      </w:pPr>
      <w:r>
        <w:separator/>
      </w:r>
    </w:p>
  </w:footnote>
  <w:footnote w:type="continuationSeparator" w:id="0">
    <w:p w14:paraId="57964325" w14:textId="77777777" w:rsidR="00995E9D" w:rsidRDefault="00995E9D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25A3B"/>
    <w:rsid w:val="005A0BE0"/>
    <w:rsid w:val="005A5A86"/>
    <w:rsid w:val="006070FB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1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6</cp:revision>
  <cp:lastPrinted>2022-05-10T09:39:00Z</cp:lastPrinted>
  <dcterms:created xsi:type="dcterms:W3CDTF">2023-06-17T21:20:00Z</dcterms:created>
  <dcterms:modified xsi:type="dcterms:W3CDTF">2023-06-18T08:39:00Z</dcterms:modified>
</cp:coreProperties>
</file>